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0053EB1">
        <w:trPr>
          <w:trHeight w:val="627"/>
        </w:trPr>
        <w:tc>
          <w:tcPr>
            <w:tcW w:w="10806" w:type="dxa"/>
            <w:vAlign w:val="center"/>
          </w:tcPr>
          <w:p w14:paraId="08C67B16" w14:textId="3808B6A4" w:rsidR="007B21B6" w:rsidRPr="00293D36" w:rsidRDefault="00F03532" w:rsidP="00053EB1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Ph.D. Course Work 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JAN-FEB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0053EB1">
        <w:trPr>
          <w:trHeight w:val="609"/>
        </w:trPr>
        <w:tc>
          <w:tcPr>
            <w:tcW w:w="10806" w:type="dxa"/>
            <w:vAlign w:val="center"/>
          </w:tcPr>
          <w:p w14:paraId="34EEB6F8" w14:textId="4CAEC1EA" w:rsidR="007B21B6" w:rsidRPr="00293D36" w:rsidRDefault="00F03532" w:rsidP="00053EB1">
            <w:pPr>
              <w:spacing w:after="0" w:line="360" w:lineRule="auto"/>
              <w:ind w:firstLine="3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30 – 01- 2025                                                                                                    </w:t>
            </w: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9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am – 12:3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4E6E19E9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F03532" w:rsidRPr="00F03532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E</w:t>
            </w:r>
          </w:p>
        </w:tc>
        <w:tc>
          <w:tcPr>
            <w:tcW w:w="6388" w:type="dxa"/>
            <w:gridSpan w:val="2"/>
            <w:vAlign w:val="center"/>
          </w:tcPr>
          <w:p w14:paraId="6E4E1677" w14:textId="67521AF4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40441" w:rsidRPr="00F0353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Ph.D</w:t>
            </w:r>
            <w:r w:rsidR="00F03532" w:rsidRPr="00F0353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.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48D2D311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40441" w:rsidRPr="00F0353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NG862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2460ED15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E40441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E40441" w:rsidRPr="00F0353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Theories and Concepts of Eco-Criticism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7512655E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F03532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3AB6E887" w14:textId="2F82F6C0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40441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30A023F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DE7BDD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50%</w:t>
            </w:r>
          </w:p>
        </w:tc>
      </w:tr>
    </w:tbl>
    <w:p w14:paraId="34D7BF09" w14:textId="18EE3BD8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55171323" w:rsidR="00BC621A" w:rsidRDefault="003215E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15E465AD" w14:textId="26AE8DA5" w:rsidR="00BC621A" w:rsidRDefault="003215E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761D572A" w14:textId="7AEE7027" w:rsidR="00BC621A" w:rsidRDefault="003215E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735" w:type="dxa"/>
          </w:tcPr>
          <w:p w14:paraId="5EA5E4BC" w14:textId="5BC9AC2B" w:rsidR="00BC621A" w:rsidRDefault="003215EC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D3F3D43" w14:textId="77777777" w:rsidR="000B6C33" w:rsidRDefault="000B6C33" w:rsidP="00F03532">
      <w:pPr>
        <w:rPr>
          <w:rFonts w:ascii="Cambria" w:hAnsi="Cambria" w:cstheme="minorHAnsi"/>
          <w:b/>
          <w:sz w:val="28"/>
          <w:szCs w:val="28"/>
        </w:rPr>
      </w:pPr>
    </w:p>
    <w:p w14:paraId="55C4387D" w14:textId="4DFC25B4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7448"/>
        <w:gridCol w:w="1088"/>
        <w:gridCol w:w="861"/>
        <w:gridCol w:w="663"/>
      </w:tblGrid>
      <w:tr w:rsidR="00D307C6" w:rsidRPr="00293D36" w14:paraId="63B20AA6" w14:textId="4119CCD9" w:rsidTr="001B701E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7575EAA0" w:rsidR="00D307C6" w:rsidRPr="00293D36" w:rsidRDefault="00D307C6" w:rsidP="00C628C7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ALL the Questions. Each question carries </w:t>
            </w:r>
            <w:r w:rsidR="00E4044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10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marks.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6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10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6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M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824A3" w:rsidRPr="00293D36" w14:paraId="3026CF88" w14:textId="12BDD24F" w:rsidTr="003E79E6">
        <w:trPr>
          <w:trHeight w:val="507"/>
        </w:trPr>
        <w:tc>
          <w:tcPr>
            <w:tcW w:w="714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44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120AFAE9" w:rsidR="00C824A3" w:rsidRPr="00DE7BDD" w:rsidRDefault="00DA0DC8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>Illustrate the idea of Environmental Justice Movement from the text “Postcolonial Ecocriticism: Literature, Animals, Environment”.</w:t>
            </w:r>
          </w:p>
        </w:tc>
        <w:tc>
          <w:tcPr>
            <w:tcW w:w="108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27A1CE47" w:rsidR="00C824A3" w:rsidRPr="00D307C6" w:rsidRDefault="00E40441" w:rsidP="00D307C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sz w:val="20"/>
                <w:szCs w:val="20"/>
              </w:rPr>
              <w:t>10</w:t>
            </w:r>
            <w:r w:rsidR="00C824A3" w:rsidRPr="00D307C6">
              <w:rPr>
                <w:rFonts w:ascii="Cambria" w:hAnsi="Cambria" w:cstheme="minorHAnsi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86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492C0B37" w:rsidR="00C824A3" w:rsidRPr="00293D36" w:rsidRDefault="00DA0DC8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6C35AD6E" w:rsidR="00C824A3" w:rsidRDefault="00C824A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A0DC8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3E79E6" w:rsidRPr="00293D36" w14:paraId="1B8E9375" w14:textId="1F264430" w:rsidTr="003E79E6">
        <w:trPr>
          <w:trHeight w:val="522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551A0DE2" w:rsidR="003E79E6" w:rsidRPr="00DE7BDD" w:rsidRDefault="003E79E6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>Observe the relationship between humans and nature from the essay “Religion of the Forest”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6C6D932E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2FC6403A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63937DFA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</w:tr>
      <w:tr w:rsidR="003E79E6" w:rsidRPr="00293D36" w14:paraId="5F84D05D" w14:textId="58E55F22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2D8702A3" w:rsidR="003E79E6" w:rsidRPr="00DE7BDD" w:rsidRDefault="003E79E6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 xml:space="preserve">Apply literary devices to explain </w:t>
            </w:r>
            <w:proofErr w:type="spellStart"/>
            <w:r w:rsidRPr="00DE7BDD">
              <w:rPr>
                <w:rFonts w:ascii="Times New Roman" w:hAnsi="Times New Roman"/>
                <w:sz w:val="24"/>
                <w:szCs w:val="24"/>
              </w:rPr>
              <w:t>Gieve</w:t>
            </w:r>
            <w:proofErr w:type="spellEnd"/>
            <w:r w:rsidRPr="00DE7BDD">
              <w:rPr>
                <w:rFonts w:ascii="Times New Roman" w:hAnsi="Times New Roman"/>
                <w:sz w:val="24"/>
                <w:szCs w:val="24"/>
              </w:rPr>
              <w:t xml:space="preserve"> Patel’s “On Killing A Tree”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15A0F212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414AE224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2F7CF96A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3E79E6" w:rsidRPr="00293D36" w14:paraId="6BA36377" w14:textId="1F5DC35D" w:rsidTr="003E79E6">
        <w:trPr>
          <w:trHeight w:val="522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4C423B35" w:rsidR="003E79E6" w:rsidRPr="00DE7BDD" w:rsidRDefault="003E79E6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>Interpret the message in William Wordsworth’s “The Reverie of Poor Susan”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173B7F53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4F3171FC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687914F2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</w:tr>
      <w:tr w:rsidR="003E79E6" w:rsidRPr="00293D36" w14:paraId="2B1E1DFD" w14:textId="3F03E895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3E5FB832" w:rsidR="003E79E6" w:rsidRPr="00DE7BDD" w:rsidRDefault="003E79E6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>Interpret “The Ode to the Autumn” from Jonathan Bate’s point of view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19544747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D67657F" w:rsidR="003E79E6" w:rsidRPr="00293D3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42EBA0C9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  <w:tr w:rsidR="003E79E6" w:rsidRPr="00293D36" w14:paraId="725634CF" w14:textId="77777777" w:rsidTr="003E79E6">
        <w:trPr>
          <w:trHeight w:val="507"/>
        </w:trPr>
        <w:tc>
          <w:tcPr>
            <w:tcW w:w="714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5E348F3C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44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0B97696E" w:rsidR="003E79E6" w:rsidRPr="00DE7BDD" w:rsidRDefault="003E79E6" w:rsidP="00D36CC4">
            <w:pPr>
              <w:rPr>
                <w:rFonts w:ascii="Times New Roman" w:hAnsi="Times New Roman"/>
                <w:sz w:val="24"/>
                <w:szCs w:val="24"/>
              </w:rPr>
            </w:pPr>
            <w:r w:rsidRPr="00DE7BDD">
              <w:rPr>
                <w:rFonts w:ascii="Times New Roman" w:hAnsi="Times New Roman"/>
                <w:sz w:val="24"/>
                <w:szCs w:val="24"/>
              </w:rPr>
              <w:t>Determine the importance of Environmental Humanities.</w:t>
            </w:r>
          </w:p>
        </w:tc>
        <w:tc>
          <w:tcPr>
            <w:tcW w:w="1088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7D7A2997" w:rsidR="003E79E6" w:rsidRPr="00D307C6" w:rsidRDefault="003E79E6" w:rsidP="003E79E6">
            <w:pPr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9F5F39">
              <w:rPr>
                <w:rFonts w:ascii="Cambria" w:hAnsi="Cambria" w:cstheme="minorHAnsi"/>
                <w:b/>
                <w:sz w:val="20"/>
                <w:szCs w:val="20"/>
              </w:rPr>
              <w:t>10 Marks</w:t>
            </w:r>
          </w:p>
        </w:tc>
        <w:tc>
          <w:tcPr>
            <w:tcW w:w="861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5B16EE19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pply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64840DC4" w:rsidR="003E79E6" w:rsidRDefault="003E79E6" w:rsidP="003E79E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</w:p>
    <w:p w14:paraId="4151365E" w14:textId="77777777" w:rsidR="000B6C33" w:rsidRDefault="000B6C33" w:rsidP="00AF6004">
      <w:pPr>
        <w:jc w:val="center"/>
        <w:rPr>
          <w:rFonts w:ascii="Cambria" w:hAnsi="Cambria" w:cstheme="minorHAnsi"/>
          <w:b/>
          <w:sz w:val="28"/>
          <w:szCs w:val="28"/>
        </w:rPr>
      </w:pPr>
    </w:p>
    <w:p w14:paraId="36846A1D" w14:textId="5E1E0922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lastRenderedPageBreak/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352"/>
        <w:gridCol w:w="1134"/>
        <w:gridCol w:w="1134"/>
        <w:gridCol w:w="709"/>
      </w:tblGrid>
      <w:tr w:rsidR="00D8462B" w:rsidRPr="00293D36" w14:paraId="64D5F967" w14:textId="09AB0D70" w:rsidTr="00DA4EC4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013D3000" w:rsidR="00D307C6" w:rsidRPr="00293D36" w:rsidRDefault="00567AAF" w:rsidP="000B6C33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Questions.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Each question carries 20 marks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</w:t>
            </w:r>
            <w:r w:rsidR="004E281A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0B6C33">
              <w:rPr>
                <w:rFonts w:ascii="Cambria" w:hAnsi="Cambria" w:cstheme="minorHAnsi"/>
                <w:b/>
                <w:bCs/>
                <w:sz w:val="24"/>
                <w:szCs w:val="24"/>
              </w:rPr>
              <w:t>2Q x 20 = 40 Marks</w:t>
            </w:r>
          </w:p>
        </w:tc>
      </w:tr>
      <w:tr w:rsidR="00DA4EC4" w:rsidRPr="00293D36" w14:paraId="3AEB7291" w14:textId="6B0E3BC9" w:rsidTr="00D36C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19330B0E" w:rsidR="00D307C6" w:rsidRDefault="000B6C33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198058CE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35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5CB027A9" w:rsidR="00D307C6" w:rsidRPr="00D36CC4" w:rsidRDefault="00D36CC4" w:rsidP="00D307C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D36CC4">
              <w:rPr>
                <w:rFonts w:ascii="Times New Roman" w:hAnsi="Times New Roman"/>
                <w:sz w:val="24"/>
                <w:szCs w:val="24"/>
              </w:rPr>
              <w:t>Appraise the themes in the poems “Deserted Village” and “The Rising Village”.</w:t>
            </w:r>
            <w:r w:rsidRPr="00D36CC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52000944" w:rsidR="00D307C6" w:rsidRPr="00293D36" w:rsidRDefault="000B6C33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798EFD70" w:rsidR="00D307C6" w:rsidRPr="00293D36" w:rsidRDefault="004A151C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 w:cstheme="minorHAnsi"/>
                <w:b/>
                <w:sz w:val="24"/>
                <w:szCs w:val="24"/>
              </w:rPr>
              <w:t>Analyse</w:t>
            </w:r>
            <w:proofErr w:type="spellEnd"/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6E297427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D36CC4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A4EC4" w:rsidRPr="00293D36" w14:paraId="51698AB6" w14:textId="1FD3CD7D" w:rsidTr="00DA4EC4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639F85E5" w:rsidR="00D307C6" w:rsidRPr="00D8462B" w:rsidRDefault="00D307C6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</w:p>
        </w:tc>
      </w:tr>
      <w:tr w:rsidR="00387FD2" w:rsidRPr="00293D36" w14:paraId="37393AEC" w14:textId="6E25860C" w:rsidTr="00D36CC4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507E53A7" w:rsidR="00387FD2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69CDE6B5" w:rsidR="00387FD2" w:rsidRPr="00293D36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635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A1BF6A" w14:textId="00D09E38" w:rsidR="00387FD2" w:rsidRPr="00D36CC4" w:rsidRDefault="00D36CC4" w:rsidP="00387FD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D36CC4">
              <w:rPr>
                <w:rFonts w:ascii="Times New Roman" w:hAnsi="Times New Roman"/>
                <w:bCs/>
                <w:sz w:val="24"/>
                <w:szCs w:val="24"/>
              </w:rPr>
              <w:t>Appraise the eco-critical themes in the film “Avatar”.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365AD948" w:rsidR="00387FD2" w:rsidRPr="00293D36" w:rsidRDefault="000B6C33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 xml:space="preserve">20 </w:t>
            </w:r>
            <w:r w:rsidR="00387FD2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13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2BC2BEDC" w:rsidR="00387FD2" w:rsidRPr="00293D36" w:rsidRDefault="004A151C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 w:cstheme="minorHAnsi"/>
                <w:b/>
                <w:sz w:val="24"/>
                <w:szCs w:val="24"/>
              </w:rPr>
              <w:t>Analyse</w:t>
            </w:r>
            <w:proofErr w:type="spellEnd"/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7999C092" w:rsidR="00387FD2" w:rsidRDefault="00387FD2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4A151C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</w:tr>
    </w:tbl>
    <w:p w14:paraId="33C6C32A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51A96C02" w14:textId="77777777" w:rsidR="000B6C33" w:rsidRPr="00D8462B" w:rsidRDefault="000B6C33" w:rsidP="000B6C33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p w14:paraId="57E6F09C" w14:textId="77777777" w:rsidR="000B6C33" w:rsidRDefault="000B6C33" w:rsidP="00D8462B">
      <w:pPr>
        <w:jc w:val="center"/>
        <w:rPr>
          <w:rFonts w:ascii="Arial" w:hAnsi="Arial" w:cs="Arial"/>
          <w:b/>
          <w:sz w:val="36"/>
          <w:szCs w:val="36"/>
        </w:rPr>
      </w:pPr>
    </w:p>
    <w:p w14:paraId="27E2BB47" w14:textId="77777777" w:rsidR="00286EA8" w:rsidRDefault="00286EA8" w:rsidP="00D8462B">
      <w:pPr>
        <w:jc w:val="center"/>
        <w:rPr>
          <w:rFonts w:ascii="Arial" w:hAnsi="Arial" w:cs="Arial"/>
          <w:b/>
          <w:sz w:val="36"/>
          <w:szCs w:val="36"/>
        </w:rPr>
      </w:pPr>
    </w:p>
    <w:sectPr w:rsidR="00286EA8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C1244" w14:textId="77777777" w:rsidR="00F078E1" w:rsidRDefault="00F078E1">
      <w:pPr>
        <w:spacing w:line="240" w:lineRule="auto"/>
      </w:pPr>
      <w:r>
        <w:separator/>
      </w:r>
    </w:p>
  </w:endnote>
  <w:endnote w:type="continuationSeparator" w:id="0">
    <w:p w14:paraId="2B002808" w14:textId="77777777" w:rsidR="00F078E1" w:rsidRDefault="00F078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altName w:val="Microsoft YaHei"/>
    <w:charset w:val="86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5B6AB5AA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03532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F03532">
      <w:rPr>
        <w:rFonts w:ascii="Times New Roman" w:hAnsi="Times New Roman"/>
        <w:b/>
        <w:noProof/>
      </w:rPr>
      <w:t>2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153C8" w14:textId="77777777" w:rsidR="00F078E1" w:rsidRDefault="00F078E1">
      <w:pPr>
        <w:spacing w:after="0"/>
      </w:pPr>
      <w:r>
        <w:separator/>
      </w:r>
    </w:p>
  </w:footnote>
  <w:footnote w:type="continuationSeparator" w:id="0">
    <w:p w14:paraId="153FCF54" w14:textId="77777777" w:rsidR="00F078E1" w:rsidRDefault="00F078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B6C33"/>
    <w:rsid w:val="000D0AAB"/>
    <w:rsid w:val="000D425C"/>
    <w:rsid w:val="000D6ACB"/>
    <w:rsid w:val="000E38A4"/>
    <w:rsid w:val="000E5994"/>
    <w:rsid w:val="0010425F"/>
    <w:rsid w:val="00107837"/>
    <w:rsid w:val="001238BC"/>
    <w:rsid w:val="00126E00"/>
    <w:rsid w:val="001336A7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668C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86EA8"/>
    <w:rsid w:val="00293D36"/>
    <w:rsid w:val="002A5C66"/>
    <w:rsid w:val="002B2826"/>
    <w:rsid w:val="002B2D30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027"/>
    <w:rsid w:val="003215EC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12F3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7E82"/>
    <w:rsid w:val="003E791E"/>
    <w:rsid w:val="003E79E6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7426"/>
    <w:rsid w:val="00493336"/>
    <w:rsid w:val="00494223"/>
    <w:rsid w:val="004970A7"/>
    <w:rsid w:val="004A0F55"/>
    <w:rsid w:val="004A151C"/>
    <w:rsid w:val="004A26BD"/>
    <w:rsid w:val="004B1221"/>
    <w:rsid w:val="004B5798"/>
    <w:rsid w:val="004C29B1"/>
    <w:rsid w:val="004C2C65"/>
    <w:rsid w:val="004C3E2A"/>
    <w:rsid w:val="004D032E"/>
    <w:rsid w:val="004D1DE8"/>
    <w:rsid w:val="004D6A49"/>
    <w:rsid w:val="004E04BB"/>
    <w:rsid w:val="004E281A"/>
    <w:rsid w:val="004E51A7"/>
    <w:rsid w:val="004F4DA9"/>
    <w:rsid w:val="00506377"/>
    <w:rsid w:val="0051099D"/>
    <w:rsid w:val="00512CB6"/>
    <w:rsid w:val="00513CAD"/>
    <w:rsid w:val="00517AA1"/>
    <w:rsid w:val="005210ED"/>
    <w:rsid w:val="00526BBF"/>
    <w:rsid w:val="00532028"/>
    <w:rsid w:val="00532BF4"/>
    <w:rsid w:val="00534132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55FE1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F65"/>
    <w:rsid w:val="00575F88"/>
    <w:rsid w:val="00576E85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798"/>
    <w:rsid w:val="006C482A"/>
    <w:rsid w:val="006C5A74"/>
    <w:rsid w:val="006D4085"/>
    <w:rsid w:val="006E4807"/>
    <w:rsid w:val="006F611B"/>
    <w:rsid w:val="006F763D"/>
    <w:rsid w:val="00705673"/>
    <w:rsid w:val="00706225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3A99"/>
    <w:rsid w:val="007A617C"/>
    <w:rsid w:val="007A7F7D"/>
    <w:rsid w:val="007B21B6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7035"/>
    <w:rsid w:val="008442DD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8F091E"/>
    <w:rsid w:val="00902EC8"/>
    <w:rsid w:val="00903116"/>
    <w:rsid w:val="00913DEC"/>
    <w:rsid w:val="00915246"/>
    <w:rsid w:val="0091549A"/>
    <w:rsid w:val="009227D2"/>
    <w:rsid w:val="00924E9C"/>
    <w:rsid w:val="0092538F"/>
    <w:rsid w:val="00926BEE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6C0E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C47DE"/>
    <w:rsid w:val="009C61FB"/>
    <w:rsid w:val="009C6B25"/>
    <w:rsid w:val="009C7E45"/>
    <w:rsid w:val="009D57A2"/>
    <w:rsid w:val="009D5CDE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216C"/>
    <w:rsid w:val="00C94CC3"/>
    <w:rsid w:val="00C95D5B"/>
    <w:rsid w:val="00CA22BC"/>
    <w:rsid w:val="00CA280C"/>
    <w:rsid w:val="00CA631C"/>
    <w:rsid w:val="00CB39E2"/>
    <w:rsid w:val="00CB4557"/>
    <w:rsid w:val="00CC0778"/>
    <w:rsid w:val="00CC3B8E"/>
    <w:rsid w:val="00CD16DB"/>
    <w:rsid w:val="00CD1752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6CC4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4EBD"/>
    <w:rsid w:val="00D65B36"/>
    <w:rsid w:val="00D664D3"/>
    <w:rsid w:val="00D82A91"/>
    <w:rsid w:val="00D8462B"/>
    <w:rsid w:val="00D87ECF"/>
    <w:rsid w:val="00D9435C"/>
    <w:rsid w:val="00D94DF8"/>
    <w:rsid w:val="00DA03F2"/>
    <w:rsid w:val="00DA0DC8"/>
    <w:rsid w:val="00DA1A21"/>
    <w:rsid w:val="00DA454F"/>
    <w:rsid w:val="00DA4EC4"/>
    <w:rsid w:val="00DB0FD6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E7BDD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262"/>
    <w:rsid w:val="00E26DA8"/>
    <w:rsid w:val="00E27FEF"/>
    <w:rsid w:val="00E37359"/>
    <w:rsid w:val="00E40441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2D44"/>
    <w:rsid w:val="00E65D4B"/>
    <w:rsid w:val="00E6614A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3532"/>
    <w:rsid w:val="00F072D4"/>
    <w:rsid w:val="00F078E1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2866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D5C373-233D-4E1A-830B-49C8A4589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dmin</cp:lastModifiedBy>
  <cp:revision>7</cp:revision>
  <cp:lastPrinted>2024-12-04T07:08:00Z</cp:lastPrinted>
  <dcterms:created xsi:type="dcterms:W3CDTF">2024-12-14T07:46:00Z</dcterms:created>
  <dcterms:modified xsi:type="dcterms:W3CDTF">2025-01-30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